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58E4" w:rsidRPr="00720E6D" w:rsidRDefault="004558E4"/>
    <w:p w:rsidR="00720E6D" w:rsidRPr="00720E6D" w:rsidRDefault="007F4552" w:rsidP="00720E6D">
      <w:pPr>
        <w:pStyle w:val="Nadpis2"/>
        <w:spacing w:before="0" w:beforeAutospacing="0" w:after="0" w:afterAutospacing="0"/>
        <w:jc w:val="center"/>
        <w:rPr>
          <w:sz w:val="24"/>
          <w:szCs w:val="24"/>
        </w:rPr>
      </w:pPr>
      <w:r w:rsidRPr="00720E6D">
        <w:rPr>
          <w:sz w:val="24"/>
          <w:szCs w:val="24"/>
        </w:rPr>
        <w:t>Zoznam</w:t>
      </w:r>
    </w:p>
    <w:p w:rsidR="00720E6D" w:rsidRPr="00720E6D" w:rsidRDefault="00720E6D" w:rsidP="00720E6D">
      <w:pPr>
        <w:pStyle w:val="Nadpis2"/>
        <w:spacing w:before="0" w:beforeAutospacing="0" w:after="0" w:afterAutospacing="0"/>
        <w:jc w:val="center"/>
        <w:rPr>
          <w:sz w:val="24"/>
          <w:szCs w:val="24"/>
        </w:rPr>
      </w:pPr>
    </w:p>
    <w:p w:rsidR="007F4552" w:rsidRPr="00720E6D" w:rsidRDefault="007F4552" w:rsidP="00720E6D">
      <w:pPr>
        <w:pStyle w:val="Nadpis2"/>
        <w:spacing w:before="0" w:beforeAutospacing="0" w:after="0" w:afterAutospacing="0"/>
        <w:jc w:val="center"/>
        <w:rPr>
          <w:sz w:val="24"/>
          <w:szCs w:val="24"/>
        </w:rPr>
      </w:pPr>
      <w:r w:rsidRPr="00720E6D">
        <w:rPr>
          <w:sz w:val="24"/>
          <w:szCs w:val="24"/>
        </w:rPr>
        <w:t>kandidátov a kandidát</w:t>
      </w:r>
      <w:r w:rsidR="00A80A40">
        <w:rPr>
          <w:sz w:val="24"/>
          <w:szCs w:val="24"/>
        </w:rPr>
        <w:t>ie</w:t>
      </w:r>
      <w:bookmarkStart w:id="0" w:name="_GoBack"/>
      <w:bookmarkEnd w:id="0"/>
      <w:r w:rsidRPr="00720E6D">
        <w:rPr>
          <w:sz w:val="24"/>
          <w:szCs w:val="24"/>
        </w:rPr>
        <w:t>k na funkciu člena/</w:t>
      </w:r>
      <w:proofErr w:type="spellStart"/>
      <w:r w:rsidRPr="00720E6D">
        <w:rPr>
          <w:sz w:val="24"/>
          <w:szCs w:val="24"/>
        </w:rPr>
        <w:t>ky</w:t>
      </w:r>
      <w:proofErr w:type="spellEnd"/>
      <w:r w:rsidRPr="00720E6D">
        <w:rPr>
          <w:sz w:val="24"/>
          <w:szCs w:val="24"/>
        </w:rPr>
        <w:t xml:space="preserve"> Správnej rady Centra spoločenských a psychologických vied SAV</w:t>
      </w:r>
    </w:p>
    <w:p w:rsidR="007F4552" w:rsidRPr="00720E6D" w:rsidRDefault="007F4552" w:rsidP="00720E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720E6D" w:rsidRDefault="00720E6D" w:rsidP="00720E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B26926" w:rsidRPr="00720E6D" w:rsidRDefault="00B26926" w:rsidP="00720E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720E6D" w:rsidRPr="00720E6D" w:rsidRDefault="00720E6D" w:rsidP="00720E6D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r w:rsidRPr="00720E6D"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V abecednom poradí:</w:t>
      </w:r>
    </w:p>
    <w:p w:rsidR="00720E6D" w:rsidRPr="00720E6D" w:rsidRDefault="00720E6D" w:rsidP="00720E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7F4552" w:rsidRPr="00720E6D" w:rsidRDefault="00720E6D" w:rsidP="00720E6D">
      <w:pPr>
        <w:pStyle w:val="Nadpis3"/>
        <w:spacing w:before="0" w:line="24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 xml:space="preserve">1. </w:t>
      </w:r>
      <w:r w:rsidR="007F4552" w:rsidRPr="00720E6D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>Baláž V</w:t>
      </w:r>
      <w:r w:rsidR="007F4552" w:rsidRPr="007F4552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>ladimír</w:t>
      </w:r>
      <w:r w:rsidR="007F4552" w:rsidRPr="00720E6D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 xml:space="preserve">, </w:t>
      </w:r>
      <w:r w:rsidR="007F4552" w:rsidRPr="007F4552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>doc. Ing., PhD., DrSc.</w:t>
      </w:r>
      <w:r w:rsidR="007F4552" w:rsidRPr="00720E6D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>, V</w:t>
      </w:r>
      <w:r w:rsidR="007F4552" w:rsidRPr="007F4552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>edúci vedecký pracovník</w:t>
      </w:r>
      <w:r w:rsidR="007F4552" w:rsidRPr="00720E6D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 xml:space="preserve">, </w:t>
      </w:r>
      <w:r w:rsidR="007F4552" w:rsidRPr="00720E6D">
        <w:rPr>
          <w:rFonts w:ascii="Times New Roman" w:hAnsi="Times New Roman" w:cs="Times New Roman"/>
          <w:b w:val="0"/>
          <w:color w:val="auto"/>
          <w:sz w:val="24"/>
          <w:szCs w:val="24"/>
        </w:rPr>
        <w:t>Prognostický ústav</w:t>
      </w:r>
    </w:p>
    <w:p w:rsidR="007F4552" w:rsidRPr="00720E6D" w:rsidRDefault="007F4552" w:rsidP="00720E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F4552" w:rsidRPr="00720E6D" w:rsidRDefault="00720E6D" w:rsidP="00720E6D">
      <w:pPr>
        <w:pStyle w:val="Nadpis3"/>
        <w:spacing w:before="0" w:line="24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 xml:space="preserve">2. </w:t>
      </w:r>
      <w:proofErr w:type="spellStart"/>
      <w:r w:rsidR="007F4552" w:rsidRPr="00720E6D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>Kentoš</w:t>
      </w:r>
      <w:proofErr w:type="spellEnd"/>
      <w:r w:rsidR="007F4552" w:rsidRPr="00720E6D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 xml:space="preserve"> </w:t>
      </w:r>
      <w:r w:rsidR="007F4552" w:rsidRPr="007F4552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>Michal</w:t>
      </w:r>
      <w:r w:rsidR="007F4552" w:rsidRPr="00720E6D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 xml:space="preserve">, </w:t>
      </w:r>
      <w:r w:rsidR="007F4552" w:rsidRPr="007F4552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>Mgr., PhD.</w:t>
      </w:r>
      <w:r w:rsidR="007F4552" w:rsidRPr="00720E6D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 xml:space="preserve">, </w:t>
      </w:r>
      <w:r w:rsidR="007F4552" w:rsidRPr="007F4552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>Samostatný vedecký pracovník</w:t>
      </w:r>
      <w:r w:rsidR="007F4552" w:rsidRPr="00720E6D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 xml:space="preserve">, </w:t>
      </w:r>
      <w:r w:rsidR="007F4552" w:rsidRPr="00720E6D">
        <w:rPr>
          <w:rFonts w:ascii="Times New Roman" w:hAnsi="Times New Roman" w:cs="Times New Roman"/>
          <w:b w:val="0"/>
          <w:color w:val="auto"/>
          <w:sz w:val="24"/>
          <w:szCs w:val="24"/>
        </w:rPr>
        <w:t>Spoločenskovedný ústav</w:t>
      </w:r>
    </w:p>
    <w:p w:rsidR="007F4552" w:rsidRPr="00720E6D" w:rsidRDefault="007F4552" w:rsidP="00720E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20E6D" w:rsidRPr="00720E6D" w:rsidRDefault="00720E6D" w:rsidP="00720E6D">
      <w:pPr>
        <w:pStyle w:val="Nadpis3"/>
        <w:spacing w:before="0" w:line="24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3. </w:t>
      </w:r>
      <w:proofErr w:type="spellStart"/>
      <w:r w:rsidRPr="00720E6D">
        <w:rPr>
          <w:rFonts w:ascii="Times New Roman" w:hAnsi="Times New Roman" w:cs="Times New Roman"/>
          <w:b w:val="0"/>
          <w:color w:val="auto"/>
          <w:sz w:val="24"/>
          <w:szCs w:val="24"/>
        </w:rPr>
        <w:t>Kurincová</w:t>
      </w:r>
      <w:proofErr w:type="spellEnd"/>
      <w:r w:rsidRPr="00720E6D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proofErr w:type="spellStart"/>
      <w:r w:rsidRPr="00720E6D">
        <w:rPr>
          <w:rFonts w:ascii="Times New Roman" w:hAnsi="Times New Roman" w:cs="Times New Roman"/>
          <w:b w:val="0"/>
          <w:color w:val="auto"/>
          <w:sz w:val="24"/>
          <w:szCs w:val="24"/>
        </w:rPr>
        <w:t>Čavojová</w:t>
      </w:r>
      <w:proofErr w:type="spellEnd"/>
      <w:r w:rsidRPr="00720E6D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Pr="007F4552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>Vladimíra</w:t>
      </w:r>
      <w:r w:rsidRPr="00720E6D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 xml:space="preserve">, </w:t>
      </w:r>
      <w:r w:rsidRPr="007F4552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>doc. PaedDr., PhD.</w:t>
      </w:r>
      <w:r w:rsidRPr="00720E6D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 xml:space="preserve">, </w:t>
      </w:r>
      <w:r w:rsidRPr="007F4552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>Samostatný vedecký pracovník</w:t>
      </w:r>
      <w:r w:rsidRPr="00720E6D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eastAsia="sk-SK"/>
        </w:rPr>
        <w:t xml:space="preserve">, </w:t>
      </w:r>
      <w:r w:rsidRPr="00720E6D">
        <w:rPr>
          <w:rFonts w:ascii="Times New Roman" w:hAnsi="Times New Roman" w:cs="Times New Roman"/>
          <w:b w:val="0"/>
          <w:color w:val="auto"/>
          <w:sz w:val="24"/>
          <w:szCs w:val="24"/>
        </w:rPr>
        <w:t>Ústav experimentálnej psychológie</w:t>
      </w:r>
    </w:p>
    <w:p w:rsidR="00720E6D" w:rsidRPr="00720E6D" w:rsidRDefault="00720E6D" w:rsidP="00720E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F4552" w:rsidRPr="00720E6D" w:rsidRDefault="00720E6D" w:rsidP="00720E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4. </w:t>
      </w:r>
      <w:r w:rsidR="007F4552" w:rsidRPr="00720E6D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Studená </w:t>
      </w:r>
      <w:r w:rsidR="007F4552" w:rsidRPr="007F4552">
        <w:rPr>
          <w:rFonts w:ascii="Times New Roman" w:eastAsia="Times New Roman" w:hAnsi="Times New Roman" w:cs="Times New Roman"/>
          <w:sz w:val="24"/>
          <w:szCs w:val="24"/>
          <w:lang w:eastAsia="sk-SK"/>
        </w:rPr>
        <w:t>Ivana</w:t>
      </w:r>
      <w:r w:rsidR="007F4552" w:rsidRPr="00720E6D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, </w:t>
      </w:r>
      <w:r w:rsidR="007F4552" w:rsidRPr="007F4552">
        <w:rPr>
          <w:rFonts w:ascii="Times New Roman" w:eastAsia="Times New Roman" w:hAnsi="Times New Roman" w:cs="Times New Roman"/>
          <w:sz w:val="24"/>
          <w:szCs w:val="24"/>
          <w:lang w:eastAsia="sk-SK"/>
        </w:rPr>
        <w:t>Ing., PhD.</w:t>
      </w:r>
      <w:r w:rsidR="007F4552" w:rsidRPr="00720E6D">
        <w:rPr>
          <w:rFonts w:ascii="Times New Roman" w:eastAsia="Times New Roman" w:hAnsi="Times New Roman" w:cs="Times New Roman"/>
          <w:sz w:val="24"/>
          <w:szCs w:val="24"/>
          <w:lang w:eastAsia="sk-SK"/>
        </w:rPr>
        <w:t>, V</w:t>
      </w:r>
      <w:r w:rsidR="007F4552" w:rsidRPr="007F4552">
        <w:rPr>
          <w:rFonts w:ascii="Times New Roman" w:eastAsia="Times New Roman" w:hAnsi="Times New Roman" w:cs="Times New Roman"/>
          <w:sz w:val="24"/>
          <w:szCs w:val="24"/>
          <w:lang w:eastAsia="sk-SK"/>
        </w:rPr>
        <w:t>edecký pracovník</w:t>
      </w:r>
      <w:r w:rsidR="007F4552" w:rsidRPr="00720E6D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, </w:t>
      </w:r>
      <w:r w:rsidR="007F4552" w:rsidRPr="00720E6D">
        <w:rPr>
          <w:rFonts w:ascii="Times New Roman" w:hAnsi="Times New Roman" w:cs="Times New Roman"/>
          <w:sz w:val="24"/>
          <w:szCs w:val="24"/>
        </w:rPr>
        <w:t>Prognostický ústav</w:t>
      </w:r>
    </w:p>
    <w:p w:rsidR="007F4552" w:rsidRPr="00720E6D" w:rsidRDefault="007F4552" w:rsidP="00720E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F4552" w:rsidRDefault="007F4552" w:rsidP="00720E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20E6D" w:rsidRPr="00720E6D" w:rsidRDefault="00720E6D" w:rsidP="00720E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20E6D" w:rsidRPr="00720E6D" w:rsidRDefault="00720E6D" w:rsidP="00720E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F4552" w:rsidRPr="00B26926" w:rsidRDefault="007F4552" w:rsidP="00720E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6926">
        <w:rPr>
          <w:rFonts w:ascii="Times New Roman" w:hAnsi="Times New Roman" w:cs="Times New Roman"/>
          <w:sz w:val="24"/>
          <w:szCs w:val="24"/>
        </w:rPr>
        <w:t>Všetci/</w:t>
      </w:r>
      <w:proofErr w:type="spellStart"/>
      <w:r w:rsidRPr="00B26926">
        <w:rPr>
          <w:rFonts w:ascii="Times New Roman" w:hAnsi="Times New Roman" w:cs="Times New Roman"/>
          <w:sz w:val="24"/>
          <w:szCs w:val="24"/>
        </w:rPr>
        <w:t>ky</w:t>
      </w:r>
      <w:proofErr w:type="spellEnd"/>
      <w:r w:rsidRPr="00B26926">
        <w:rPr>
          <w:rFonts w:ascii="Times New Roman" w:hAnsi="Times New Roman" w:cs="Times New Roman"/>
          <w:sz w:val="24"/>
          <w:szCs w:val="24"/>
        </w:rPr>
        <w:t xml:space="preserve"> kandidáti a kandidátky sa prihlásili v stanovenej lehote, spĺňajú požiadavky a predložili požadované doklady.</w:t>
      </w:r>
    </w:p>
    <w:p w:rsidR="007F4552" w:rsidRPr="00B26926" w:rsidRDefault="007F4552" w:rsidP="00720E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20E6D" w:rsidRPr="00B26926" w:rsidRDefault="00720E6D" w:rsidP="00720E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26926" w:rsidRPr="00B26926" w:rsidRDefault="00B26926" w:rsidP="00720E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26926" w:rsidRPr="00B26926" w:rsidRDefault="00B26926" w:rsidP="00720E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26926" w:rsidRPr="00B26926" w:rsidRDefault="00B26926" w:rsidP="00B26926">
      <w:pPr>
        <w:pStyle w:val="Zkladntext"/>
        <w:tabs>
          <w:tab w:val="left" w:pos="5103"/>
        </w:tabs>
        <w:rPr>
          <w:szCs w:val="24"/>
        </w:rPr>
      </w:pPr>
      <w:r w:rsidRPr="00B26926">
        <w:rPr>
          <w:szCs w:val="24"/>
        </w:rPr>
        <w:t>Bratislava 7. januára 2022</w:t>
      </w:r>
      <w:r w:rsidRPr="00B26926">
        <w:rPr>
          <w:szCs w:val="24"/>
        </w:rPr>
        <w:tab/>
        <w:t>prof. PhDr. Viera Bačová, DrSc.</w:t>
      </w:r>
    </w:p>
    <w:p w:rsidR="00B26926" w:rsidRPr="00B26926" w:rsidRDefault="00B26926" w:rsidP="00B26926">
      <w:pPr>
        <w:tabs>
          <w:tab w:val="left" w:pos="5103"/>
        </w:tabs>
        <w:rPr>
          <w:rFonts w:ascii="Times New Roman" w:hAnsi="Times New Roman" w:cs="Times New Roman"/>
          <w:sz w:val="24"/>
          <w:szCs w:val="24"/>
        </w:rPr>
      </w:pPr>
      <w:r w:rsidRPr="00B26926">
        <w:rPr>
          <w:rFonts w:ascii="Times New Roman" w:hAnsi="Times New Roman" w:cs="Times New Roman"/>
          <w:sz w:val="24"/>
          <w:szCs w:val="24"/>
        </w:rPr>
        <w:tab/>
        <w:t>predsedníčka Vedeckej rady CSPV SAV</w:t>
      </w:r>
    </w:p>
    <w:p w:rsidR="007F4552" w:rsidRPr="00B26926" w:rsidRDefault="007F4552" w:rsidP="00720E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F4552" w:rsidRPr="00B269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Futura Bk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DA3NzA1MTI2NDNS0lEKTi0uzszPAykwqgUAfCR0iCwAAAA="/>
  </w:docVars>
  <w:rsids>
    <w:rsidRoot w:val="007F4552"/>
    <w:rsid w:val="00191BA2"/>
    <w:rsid w:val="004558E4"/>
    <w:rsid w:val="00720E6D"/>
    <w:rsid w:val="007F4552"/>
    <w:rsid w:val="00A80A40"/>
    <w:rsid w:val="00B26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C839FA"/>
  <w15:docId w15:val="{01C5EC68-2B02-4139-8066-9EA130C68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</w:style>
  <w:style w:type="paragraph" w:styleId="Nadpis2">
    <w:name w:val="heading 2"/>
    <w:basedOn w:val="Normlny"/>
    <w:link w:val="Nadpis2Char"/>
    <w:uiPriority w:val="9"/>
    <w:qFormat/>
    <w:rsid w:val="007F455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sk-SK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7F455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7F4552"/>
    <w:rPr>
      <w:rFonts w:ascii="Times New Roman" w:eastAsia="Times New Roman" w:hAnsi="Times New Roman" w:cs="Times New Roman"/>
      <w:b/>
      <w:bCs/>
      <w:sz w:val="36"/>
      <w:szCs w:val="36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7F4552"/>
    <w:rPr>
      <w:color w:val="0000FF"/>
      <w:u w:val="single"/>
    </w:rPr>
  </w:style>
  <w:style w:type="character" w:customStyle="1" w:styleId="Nadpis3Char">
    <w:name w:val="Nadpis 3 Char"/>
    <w:basedOn w:val="Predvolenpsmoodseku"/>
    <w:link w:val="Nadpis3"/>
    <w:uiPriority w:val="9"/>
    <w:rsid w:val="007F4552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Zkladntext">
    <w:name w:val="Body Text"/>
    <w:basedOn w:val="Normlny"/>
    <w:link w:val="ZkladntextChar"/>
    <w:uiPriority w:val="99"/>
    <w:rsid w:val="00B2692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ZkladntextChar">
    <w:name w:val="Základný text Char"/>
    <w:basedOn w:val="Predvolenpsmoodseku"/>
    <w:link w:val="Zkladntext"/>
    <w:uiPriority w:val="99"/>
    <w:rsid w:val="00B26926"/>
    <w:rPr>
      <w:rFonts w:ascii="Times New Roman" w:eastAsia="Times New Roman" w:hAnsi="Times New Roman" w:cs="Times New Roman"/>
      <w:sz w:val="24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88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1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9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25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2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46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b</dc:creator>
  <cp:lastModifiedBy>taldi</cp:lastModifiedBy>
  <cp:revision>3</cp:revision>
  <dcterms:created xsi:type="dcterms:W3CDTF">2022-01-07T06:58:00Z</dcterms:created>
  <dcterms:modified xsi:type="dcterms:W3CDTF">2022-01-07T09:52:00Z</dcterms:modified>
</cp:coreProperties>
</file>